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49" w:type="dxa"/>
        <w:tblInd w:w="98" w:type="dxa"/>
        <w:tblLook w:val="04A0" w:firstRow="1" w:lastRow="0" w:firstColumn="1" w:lastColumn="0" w:noHBand="0" w:noVBand="1"/>
      </w:tblPr>
      <w:tblGrid>
        <w:gridCol w:w="1311"/>
        <w:gridCol w:w="4564"/>
        <w:gridCol w:w="521"/>
        <w:gridCol w:w="1419"/>
        <w:gridCol w:w="1334"/>
      </w:tblGrid>
      <w:tr w:rsidR="005C4E18" w:rsidRPr="005C4E18" w14:paraId="27271484" w14:textId="77777777" w:rsidTr="00B75C51">
        <w:trPr>
          <w:trHeight w:val="342"/>
        </w:trPr>
        <w:tc>
          <w:tcPr>
            <w:tcW w:w="9149" w:type="dxa"/>
            <w:gridSpan w:val="5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852AF97" w14:textId="77777777" w:rsidR="005C4E18" w:rsidRPr="005C4E18" w:rsidRDefault="0055640C" w:rsidP="00775C25">
            <w:pPr>
              <w:ind w:left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CWZA Medicine - </w:t>
            </w:r>
            <w:r w:rsidR="005C4E18"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Lecture Schedule   Semester </w:t>
            </w:r>
            <w:r w:rsidR="00775C2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8</w:t>
            </w:r>
            <w:r w:rsidR="006A3FC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 xml:space="preserve"> batch 2014</w:t>
            </w:r>
            <w:r w:rsidR="005C4E18"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/201</w:t>
            </w:r>
            <w:r w:rsidR="006A3FC8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5</w:t>
            </w:r>
          </w:p>
        </w:tc>
      </w:tr>
      <w:tr w:rsidR="005C4E18" w:rsidRPr="005C4E18" w14:paraId="4D705BAE" w14:textId="77777777" w:rsidTr="00B75C51">
        <w:trPr>
          <w:trHeight w:val="342"/>
        </w:trPr>
        <w:tc>
          <w:tcPr>
            <w:tcW w:w="9149" w:type="dxa"/>
            <w:gridSpan w:val="5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4ACB92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</w:p>
        </w:tc>
      </w:tr>
      <w:tr w:rsidR="005A084B" w:rsidRPr="005C4E18" w14:paraId="7B10410B" w14:textId="77777777" w:rsidTr="00B75C51">
        <w:trPr>
          <w:trHeight w:val="439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1287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Date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A998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Topic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82349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Hrs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E4CAE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Duration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B303" w14:textId="77777777" w:rsidR="005C4E18" w:rsidRPr="005C4E18" w:rsidRDefault="005C4E18" w:rsidP="005C4E18">
            <w:pPr>
              <w:ind w:left="0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AU"/>
              </w:rPr>
              <w:t>Lecturer</w:t>
            </w:r>
          </w:p>
        </w:tc>
      </w:tr>
      <w:tr w:rsidR="001B59A6" w:rsidRPr="005C4E18" w14:paraId="1C17224E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C43B9" w14:textId="77777777" w:rsidR="001B59A6" w:rsidRPr="005C4E18" w:rsidRDefault="0085286D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6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EEC72" w14:textId="77777777" w:rsidR="001B59A6" w:rsidRPr="005C4E18" w:rsidRDefault="001B59A6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63213">
              <w:rPr>
                <w:rFonts w:ascii="Calibri" w:eastAsia="Times New Roman" w:hAnsi="Calibri" w:cs="Times New Roman"/>
                <w:color w:val="000000"/>
                <w:lang w:eastAsia="en-AU"/>
              </w:rPr>
              <w:t>Examination of the respiratory system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9BE5" w14:textId="77777777" w:rsidR="001B59A6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CB5589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68CC" w14:textId="77777777" w:rsidR="001B59A6" w:rsidRPr="005C4E18" w:rsidRDefault="0085286D" w:rsidP="0085286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</w:t>
            </w:r>
            <w:r w:rsidR="001B59A6">
              <w:rPr>
                <w:rFonts w:ascii="Calibri" w:eastAsia="Times New Roman" w:hAnsi="Calibri" w:cs="Times New Roman"/>
                <w:color w:val="000000"/>
                <w:lang w:eastAsia="en-AU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3454" w14:textId="77777777" w:rsidR="001B59A6" w:rsidRDefault="001B59A6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85286D" w:rsidRPr="005C4E18" w14:paraId="0BC5CDF5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BCF1F" w14:textId="77777777" w:rsidR="0085286D" w:rsidRPr="005C4E18" w:rsidRDefault="0085286D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7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5A85D" w14:textId="77777777" w:rsidR="0085286D" w:rsidRPr="005C4E18" w:rsidRDefault="0085286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Diseases with obstructive breathing pattern 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8B1EE" w14:textId="77777777" w:rsidR="0085286D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85286D"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CF80" w14:textId="6C83E9EA" w:rsidR="0085286D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2</w:t>
            </w:r>
            <w:r w:rsidR="0085286D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4BC1" w14:textId="77777777" w:rsidR="0085286D" w:rsidRPr="005C4E18" w:rsidRDefault="0085286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85286D" w:rsidRPr="005C4E18" w14:paraId="5374D2B4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AF53D" w14:textId="77777777" w:rsidR="0085286D" w:rsidRDefault="0085286D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7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EF8B5" w14:textId="77777777" w:rsidR="0085286D" w:rsidRPr="000F2D64" w:rsidRDefault="0085286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0F2D64">
              <w:rPr>
                <w:rFonts w:ascii="Calibri" w:eastAsia="Times New Roman" w:hAnsi="Calibri" w:cs="Times New Roman"/>
                <w:color w:val="000000"/>
                <w:lang w:eastAsia="en-AU"/>
              </w:rPr>
              <w:t>Diseases with restrictive breathing pattern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7FF89" w14:textId="77777777" w:rsidR="0085286D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85286D"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3050E" w14:textId="77777777" w:rsidR="0085286D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-3</w:t>
            </w:r>
            <w:r w:rsidR="0085286D"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5E591" w14:textId="77777777" w:rsidR="0085286D" w:rsidRPr="000F2D64" w:rsidRDefault="0085286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0F2D64"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CB5589" w:rsidRPr="005C4E18" w14:paraId="66F3F03A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413F0" w14:textId="77777777" w:rsidR="00CB5589" w:rsidRDefault="00CB5589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9/01/2019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DC224" w14:textId="77777777" w:rsidR="00CB5589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Writing clinical case report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C4C1" w14:textId="77777777" w:rsidR="00CB5589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CB5589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20C9D" w14:textId="77777777" w:rsidR="00CB5589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A971C" w14:textId="3039C1DD" w:rsidR="00CB5589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  <w:bookmarkStart w:id="0" w:name="_GoBack"/>
            <w:bookmarkEnd w:id="0"/>
          </w:p>
        </w:tc>
      </w:tr>
      <w:tr w:rsidR="00CB5589" w:rsidRPr="005C4E18" w14:paraId="01AAE05B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3C001" w14:textId="77777777" w:rsidR="00CB5589" w:rsidRDefault="00CB5589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3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C586" w14:textId="77777777" w:rsidR="00CB5589" w:rsidRPr="005C4E18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Respiratory therapeutic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7361" w14:textId="77777777" w:rsidR="00CB5589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CB5589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37F1" w14:textId="77777777" w:rsidR="00CB5589" w:rsidRPr="005C4E18" w:rsidRDefault="00CB5589" w:rsidP="00482D83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.30-</w:t>
            </w: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DB03" w14:textId="77777777" w:rsidR="00CB5589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CB5589" w:rsidRPr="005C4E18" w14:paraId="41B32DA2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A381" w14:textId="77777777" w:rsidR="00CB5589" w:rsidRPr="005C4E18" w:rsidRDefault="00946D1D" w:rsidP="007C772B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  <w:r w:rsidR="00CB5589">
              <w:rPr>
                <w:rFonts w:ascii="Calibri" w:eastAsia="Times New Roman" w:hAnsi="Calibri" w:cs="Times New Roman"/>
                <w:color w:val="000000"/>
                <w:lang w:eastAsia="en-AU"/>
              </w:rPr>
              <w:t>4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584A" w14:textId="77777777" w:rsidR="00CB5589" w:rsidRPr="005C4E18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Respiratory </w:t>
            </w:r>
            <w:r w:rsidR="00FD6282">
              <w:rPr>
                <w:rFonts w:ascii="Calibri" w:eastAsia="Times New Roman" w:hAnsi="Calibri" w:cs="Times New Roman"/>
                <w:color w:val="000000"/>
                <w:lang w:eastAsia="en-AU"/>
              </w:rPr>
              <w:t>therapeutic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0A38" w14:textId="77777777" w:rsidR="00CB5589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CB5589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2B939" w14:textId="77777777" w:rsidR="00CB5589" w:rsidRPr="005C4E18" w:rsidRDefault="004313BB" w:rsidP="00482D83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3</w:t>
            </w:r>
            <w:r w:rsidR="00CB5589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87FFF" w14:textId="77777777" w:rsidR="00CB5589" w:rsidRDefault="00CB5589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946D1D" w:rsidRPr="005C4E18" w14:paraId="2635A31D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6B15" w14:textId="77777777" w:rsidR="00946D1D" w:rsidRPr="005C4E18" w:rsidRDefault="00946D1D" w:rsidP="008D4C64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6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C630" w14:textId="77777777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Renal d</w:t>
            </w: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iseases and failur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21D2B" w14:textId="77777777" w:rsidR="00946D1D" w:rsidRPr="005C4E18" w:rsidRDefault="0055640C" w:rsidP="00837EB2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946D1D"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CC84" w14:textId="77777777" w:rsidR="00946D1D" w:rsidRPr="005C4E18" w:rsidRDefault="00946D1D" w:rsidP="00113FC0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D240" w14:textId="77777777" w:rsidR="00946D1D" w:rsidRPr="005C4E18" w:rsidRDefault="00946D1D" w:rsidP="00113FC0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946D1D" w:rsidRPr="005C4E18" w14:paraId="3F641C45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5C69" w14:textId="77777777" w:rsidR="00946D1D" w:rsidRPr="005C4E18" w:rsidRDefault="00946D1D" w:rsidP="008D4C64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7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90FEC" w14:textId="73A8A8A4" w:rsidR="00946D1D" w:rsidRPr="00946D1D" w:rsidRDefault="00946D1D" w:rsidP="004526FD">
            <w:pPr>
              <w:ind w:left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 w:rsidRPr="00946D1D"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  <w:t>Case discussion</w:t>
            </w:r>
            <w:r w:rsidR="0057166A"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  <w:t xml:space="preserve"> demonstration lecture 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49A3D" w14:textId="77777777" w:rsidR="00946D1D" w:rsidRPr="005C4E18" w:rsidRDefault="0055640C" w:rsidP="00837EB2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F745" w14:textId="77777777" w:rsidR="00946D1D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.30-5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3D521" w14:textId="72F04CFC" w:rsidR="00946D1D" w:rsidRPr="0057166A" w:rsidRDefault="0057166A" w:rsidP="004526FD">
            <w:pPr>
              <w:ind w:left="0"/>
              <w:rPr>
                <w:rFonts w:ascii="Calibri" w:eastAsia="Times New Roman" w:hAnsi="Calibri" w:cs="Times New Roman"/>
                <w:bCs/>
                <w:lang w:eastAsia="en-AU"/>
              </w:rPr>
            </w:pPr>
            <w:r w:rsidRPr="0057166A">
              <w:rPr>
                <w:rFonts w:ascii="Calibri" w:eastAsia="Times New Roman" w:hAnsi="Calibri" w:cs="Times New Roman"/>
                <w:bCs/>
                <w:lang w:eastAsia="en-AU"/>
              </w:rPr>
              <w:t>VE</w:t>
            </w:r>
          </w:p>
        </w:tc>
      </w:tr>
      <w:tr w:rsidR="00946D1D" w:rsidRPr="005C4E18" w14:paraId="288830B5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D4F44" w14:textId="77777777" w:rsidR="00946D1D" w:rsidRPr="005C4E18" w:rsidRDefault="00946D1D" w:rsidP="00965073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0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D97D" w14:textId="77777777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Renal Diseases and failur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7EEE" w14:textId="77777777" w:rsidR="00946D1D" w:rsidRDefault="0055640C" w:rsidP="00837EB2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474D" w14:textId="77777777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42D1" w14:textId="77777777" w:rsidR="00946D1D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946D1D" w:rsidRPr="005C4E18" w14:paraId="40778EF0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14EFF" w14:textId="77777777" w:rsidR="00946D1D" w:rsidRPr="005A084B" w:rsidRDefault="00946D1D" w:rsidP="008D4C64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1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4BCE" w14:textId="77777777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Renal Diseases and failur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8D609" w14:textId="77777777" w:rsidR="00946D1D" w:rsidRPr="005C4E18" w:rsidRDefault="0055640C" w:rsidP="00837EB2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7D396" w14:textId="77777777" w:rsidR="00946D1D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3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D03CD" w14:textId="77777777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946D1D" w:rsidRPr="005C4E18" w14:paraId="2B1B5AB1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36142" w14:textId="77777777" w:rsidR="00946D1D" w:rsidRPr="005A084B" w:rsidRDefault="00946D1D" w:rsidP="008D4C64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3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F32D" w14:textId="65638E92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Urinalysi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BC2CA" w14:textId="77777777" w:rsidR="00946D1D" w:rsidRPr="005C4E18" w:rsidRDefault="0055640C" w:rsidP="00715D42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C9720" w14:textId="77777777" w:rsidR="00946D1D" w:rsidRPr="005C4E18" w:rsidRDefault="004313BB" w:rsidP="00715D42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</w:t>
            </w:r>
            <w:r w:rsidR="00946D1D"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E7500" w14:textId="77777777" w:rsidR="00946D1D" w:rsidRDefault="00946D1D" w:rsidP="00715D42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DRA</w:t>
            </w:r>
          </w:p>
        </w:tc>
      </w:tr>
      <w:tr w:rsidR="00946D1D" w:rsidRPr="005C4E18" w14:paraId="0766CA97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2FC09" w14:textId="77777777" w:rsidR="00946D1D" w:rsidRPr="005A084B" w:rsidRDefault="00946D1D" w:rsidP="007C772B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7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C6E6" w14:textId="77777777" w:rsidR="00946D1D" w:rsidRPr="005C4E18" w:rsidRDefault="00946D1D" w:rsidP="006B2627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Renal therapeutic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A5964" w14:textId="77777777" w:rsidR="00946D1D" w:rsidRPr="005C4E18" w:rsidRDefault="0055640C" w:rsidP="0066334F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4AA3" w14:textId="77777777" w:rsidR="00946D1D" w:rsidRPr="005C4E18" w:rsidRDefault="00946D1D" w:rsidP="0066334F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02C0E" w14:textId="77777777" w:rsidR="00946D1D" w:rsidRDefault="00946D1D" w:rsidP="0066334F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946D1D" w:rsidRPr="005C4E18" w14:paraId="55D1E27A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AA7F" w14:textId="77777777" w:rsidR="00946D1D" w:rsidRPr="005A084B" w:rsidRDefault="00946D1D" w:rsidP="007C772B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8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80FD" w14:textId="77777777" w:rsidR="00946D1D" w:rsidRPr="005C4E18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5C4E18">
              <w:rPr>
                <w:rFonts w:ascii="Calibri" w:eastAsia="Times New Roman" w:hAnsi="Calibri" w:cs="Times New Roman"/>
                <w:color w:val="000000"/>
                <w:lang w:eastAsia="en-AU"/>
              </w:rPr>
              <w:t>Renal therapeutic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C1BE3" w14:textId="77777777" w:rsidR="00946D1D" w:rsidRPr="005C4E1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B33A" w14:textId="77777777" w:rsidR="00946D1D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3</w:t>
            </w:r>
            <w:r w:rsidR="00946D1D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670CB" w14:textId="77777777" w:rsidR="00946D1D" w:rsidRDefault="00946D1D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W</w:t>
            </w:r>
          </w:p>
        </w:tc>
      </w:tr>
      <w:tr w:rsidR="00946D1D" w:rsidRPr="005A084B" w14:paraId="30B91CEA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4E24" w14:textId="77777777" w:rsidR="00946D1D" w:rsidRPr="005A084B" w:rsidRDefault="00946D1D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0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4A388" w14:textId="77777777" w:rsidR="00946D1D" w:rsidRPr="005A084B" w:rsidRDefault="00946D1D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Immune mediated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53FA" w14:textId="77777777" w:rsidR="00946D1D" w:rsidRPr="005A084B" w:rsidRDefault="0055640C" w:rsidP="005C4E18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</w:t>
            </w:r>
            <w:r w:rsidR="00946D1D">
              <w:rPr>
                <w:rFonts w:eastAsia="Times New Roman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60CF" w14:textId="77777777" w:rsidR="00946D1D" w:rsidRPr="005A084B" w:rsidRDefault="00946D1D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AA783" w14:textId="77777777" w:rsidR="00946D1D" w:rsidRPr="005A084B" w:rsidRDefault="00946D1D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946D1D" w:rsidRPr="005A084B" w14:paraId="6CFBD572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70C0F" w14:textId="77777777" w:rsidR="00946D1D" w:rsidRPr="005A084B" w:rsidRDefault="00946D1D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1/01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6720" w14:textId="77777777" w:rsidR="00946D1D" w:rsidRPr="00946D1D" w:rsidRDefault="00946D1D" w:rsidP="005C4E18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 w:rsidRPr="00946D1D">
              <w:rPr>
                <w:rFonts w:eastAsia="Times New Roman" w:cs="Times New Roman"/>
                <w:b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F2200" w14:textId="77777777" w:rsidR="00946D1D" w:rsidRPr="005A084B" w:rsidRDefault="0055640C" w:rsidP="005C4E18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818A3" w14:textId="77777777" w:rsidR="00946D1D" w:rsidRPr="005A084B" w:rsidRDefault="004313BB" w:rsidP="00946D1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</w:t>
            </w:r>
            <w:r w:rsidR="00946D1D">
              <w:rPr>
                <w:rFonts w:eastAsia="Times New Roman" w:cs="Times New Roman"/>
                <w:color w:val="000000"/>
                <w:lang w:eastAsia="en-AU"/>
              </w:rPr>
              <w:t>.30-5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61FBA" w14:textId="77777777" w:rsidR="00946D1D" w:rsidRPr="00D54808" w:rsidRDefault="00946D1D" w:rsidP="005C4E18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 w:rsidRPr="00D54808">
              <w:rPr>
                <w:rFonts w:eastAsia="Times New Roman" w:cs="Times New Roman"/>
                <w:b/>
                <w:color w:val="000000"/>
                <w:lang w:eastAsia="en-AU"/>
              </w:rPr>
              <w:t>All</w:t>
            </w:r>
          </w:p>
        </w:tc>
      </w:tr>
      <w:tr w:rsidR="00D54808" w:rsidRPr="005A084B" w14:paraId="672C5CEB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5D12" w14:textId="77777777" w:rsidR="00D54808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3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2952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eurological disorder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907F5" w14:textId="77777777" w:rsidR="00D54808" w:rsidRPr="005C4E18" w:rsidRDefault="0055640C" w:rsidP="004526FD">
            <w:pPr>
              <w:ind w:left="0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</w:t>
            </w:r>
            <w:r w:rsidR="00D54808"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FB52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07744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</w:tr>
      <w:tr w:rsidR="00D54808" w:rsidRPr="005A084B" w14:paraId="668E35EA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8EE5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6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7B3C6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eurological disorder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5878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CD82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.30 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CCDE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</w:tr>
      <w:tr w:rsidR="00D54808" w:rsidRPr="005A084B" w14:paraId="6A3B8507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46F8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86B1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eurological disorder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DEBAC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7083D" w14:textId="77777777" w:rsidR="00D54808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  <w:r w:rsidR="00D54808">
              <w:rPr>
                <w:rFonts w:ascii="Calibri" w:eastAsia="Times New Roman" w:hAnsi="Calibri" w:cs="Times New Roman"/>
                <w:color w:val="000000"/>
                <w:lang w:eastAsia="en-AU"/>
              </w:rPr>
              <w:t>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3F56E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</w:tr>
      <w:tr w:rsidR="00D54808" w:rsidRPr="005A084B" w14:paraId="5BA93190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B585B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1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435F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eurological disorder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62B6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9B9BC" w14:textId="77777777" w:rsidR="00D54808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3</w:t>
            </w:r>
            <w:r w:rsidR="00D54808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1E10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</w:tr>
      <w:tr w:rsidR="00D54808" w:rsidRPr="005A084B" w14:paraId="2395BE1D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F54C8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3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42C9D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Neurological disorder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401A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800B5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02BB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</w:tr>
      <w:tr w:rsidR="00D54808" w:rsidRPr="005A084B" w14:paraId="0C8DF77F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B33E1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4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144F" w14:textId="77777777" w:rsidR="00D54808" w:rsidRPr="00D54808" w:rsidRDefault="00D54808" w:rsidP="00CB5589">
            <w:pPr>
              <w:ind w:left="0"/>
              <w:rPr>
                <w:rFonts w:ascii="Calibri" w:eastAsia="Times New Roman" w:hAnsi="Calibri" w:cs="Times New Roman"/>
                <w:b/>
                <w:bCs/>
                <w:lang w:eastAsia="en-AU"/>
              </w:rPr>
            </w:pPr>
            <w:r w:rsidRPr="00D54808">
              <w:rPr>
                <w:rFonts w:ascii="Calibri" w:eastAsia="Times New Roman" w:hAnsi="Calibri" w:cs="Times New Roman"/>
                <w:b/>
                <w:bCs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1DECF" w14:textId="77777777" w:rsidR="00D54808" w:rsidRDefault="0055640C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D8950" w14:textId="77777777" w:rsidR="00D5480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  <w:r w:rsidR="00D54808">
              <w:rPr>
                <w:rFonts w:ascii="Calibri" w:eastAsia="Times New Roman" w:hAnsi="Calibri" w:cs="Times New Roman"/>
                <w:color w:val="000000"/>
                <w:lang w:eastAsia="en-AU"/>
              </w:rPr>
              <w:t>.30-5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97AEF" w14:textId="77777777" w:rsidR="00D54808" w:rsidRPr="00D54808" w:rsidRDefault="00D54808" w:rsidP="004526FD">
            <w:pPr>
              <w:ind w:left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 w:rsidRPr="00D54808"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  <w:t>All</w:t>
            </w:r>
          </w:p>
        </w:tc>
      </w:tr>
      <w:tr w:rsidR="00D54808" w:rsidRPr="005A084B" w14:paraId="52B50A30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C805B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7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4E5E6" w14:textId="77777777" w:rsidR="00D54808" w:rsidRPr="00D54808" w:rsidRDefault="00D54808" w:rsidP="00CB5589">
            <w:pPr>
              <w:ind w:left="0"/>
              <w:rPr>
                <w:rFonts w:ascii="Calibri" w:eastAsia="Times New Roman" w:hAnsi="Calibri" w:cs="Times New Roman"/>
                <w:bCs/>
                <w:lang w:eastAsia="en-AU"/>
              </w:rPr>
            </w:pPr>
            <w:r>
              <w:rPr>
                <w:rFonts w:ascii="Calibri" w:eastAsia="Times New Roman" w:hAnsi="Calibri" w:cs="Times New Roman"/>
                <w:bCs/>
                <w:lang w:eastAsia="en-AU"/>
              </w:rPr>
              <w:t>Neurological disorder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5CEE" w14:textId="77777777" w:rsidR="00D5480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EF08" w14:textId="77777777" w:rsidR="00D5480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3</w:t>
            </w:r>
            <w:r w:rsidR="00D54808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7ADD8" w14:textId="77777777" w:rsidR="00D5480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</w:tr>
      <w:tr w:rsidR="00D54808" w:rsidRPr="005A084B" w14:paraId="1130042E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C1A9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8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62B49" w14:textId="77777777" w:rsidR="00D54808" w:rsidRPr="008D0151" w:rsidRDefault="00D54808" w:rsidP="00CB5589">
            <w:pPr>
              <w:ind w:left="0"/>
              <w:rPr>
                <w:rFonts w:ascii="Calibri" w:eastAsia="Times New Roman" w:hAnsi="Calibri" w:cs="Times New Roman"/>
                <w:bCs/>
                <w:lang w:eastAsia="en-AU"/>
              </w:rPr>
            </w:pPr>
            <w:r w:rsidRPr="008D0151">
              <w:rPr>
                <w:rFonts w:ascii="Calibri" w:eastAsia="Times New Roman" w:hAnsi="Calibri" w:cs="Times New Roman"/>
                <w:bCs/>
                <w:lang w:eastAsia="en-AU"/>
              </w:rPr>
              <w:t>Cardiac-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786E2" w14:textId="77777777" w:rsidR="00D54808" w:rsidRPr="005C4E18" w:rsidRDefault="00D54808" w:rsidP="00D30FB4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4D37" w14:textId="77777777" w:rsidR="00D54808" w:rsidRPr="005C4E18" w:rsidRDefault="00D54808" w:rsidP="00D30FB4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50AE6" w14:textId="77777777" w:rsidR="00D5480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D54808" w:rsidRPr="005A084B" w14:paraId="74314FE8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1E64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0/02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DFAF" w14:textId="77777777" w:rsidR="00D54808" w:rsidRPr="008D0151" w:rsidRDefault="00D54808" w:rsidP="00CB5589">
            <w:pPr>
              <w:ind w:left="0"/>
              <w:rPr>
                <w:rFonts w:ascii="Calibri" w:eastAsia="Times New Roman" w:hAnsi="Calibri" w:cs="Times New Roman"/>
                <w:lang w:eastAsia="en-AU"/>
              </w:rPr>
            </w:pPr>
            <w:r w:rsidRPr="008D0151">
              <w:rPr>
                <w:rFonts w:ascii="Calibri" w:eastAsia="Times New Roman" w:hAnsi="Calibri" w:cs="Times New Roman"/>
                <w:bCs/>
                <w:lang w:eastAsia="en-AU"/>
              </w:rPr>
              <w:t>Cardiac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91211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F9AE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6A71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D54808" w:rsidRPr="005A084B" w14:paraId="66FFBA3A" w14:textId="77777777" w:rsidTr="00B75C51">
        <w:trPr>
          <w:trHeight w:val="300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75D6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C64A4" w14:textId="77777777" w:rsidR="00D54808" w:rsidRPr="008D0151" w:rsidRDefault="00D54808" w:rsidP="00CB5589">
            <w:pPr>
              <w:ind w:left="0"/>
              <w:rPr>
                <w:rFonts w:ascii="Calibri" w:eastAsia="Times New Roman" w:hAnsi="Calibri" w:cs="Times New Roman"/>
                <w:lang w:eastAsia="en-AU"/>
              </w:rPr>
            </w:pPr>
            <w:r w:rsidRPr="008D0151">
              <w:rPr>
                <w:rFonts w:ascii="Calibri" w:eastAsia="Times New Roman" w:hAnsi="Calibri" w:cs="Times New Roman"/>
                <w:bCs/>
                <w:lang w:eastAsia="en-AU"/>
              </w:rPr>
              <w:t>Cardiac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AF82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F674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58D04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D54808" w:rsidRPr="005A084B" w14:paraId="2E1ECF82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32DC" w14:textId="77777777" w:rsidR="00D54808" w:rsidRPr="005A084B" w:rsidRDefault="00D54808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3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226D" w14:textId="77777777" w:rsidR="00D54808" w:rsidRPr="008D0151" w:rsidRDefault="008D0151" w:rsidP="00CB5589">
            <w:pPr>
              <w:ind w:left="0"/>
              <w:rPr>
                <w:rFonts w:ascii="Calibri" w:eastAsia="Times New Roman" w:hAnsi="Calibri" w:cs="Times New Roman"/>
                <w:lang w:eastAsia="en-AU"/>
              </w:rPr>
            </w:pPr>
            <w:r w:rsidRPr="008D0151">
              <w:rPr>
                <w:rFonts w:ascii="Calibri" w:eastAsia="Times New Roman" w:hAnsi="Calibri" w:cs="Times New Roman"/>
                <w:bCs/>
                <w:lang w:eastAsia="en-AU"/>
              </w:rPr>
              <w:t>Cardiac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76DC" w14:textId="77777777" w:rsidR="00D54808" w:rsidRPr="005C4E18" w:rsidRDefault="00D54808" w:rsidP="004526FD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17F6F" w14:textId="77777777" w:rsidR="00D54808" w:rsidRPr="005C4E18" w:rsidRDefault="004313BB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.30-3</w:t>
            </w:r>
            <w:r w:rsidR="00D54808">
              <w:rPr>
                <w:rFonts w:ascii="Calibri" w:eastAsia="Times New Roman" w:hAnsi="Calibri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90EE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D54808" w:rsidRPr="005A084B" w14:paraId="1F719A29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B67EB" w14:textId="77777777" w:rsidR="00D54808" w:rsidRPr="005A084B" w:rsidRDefault="008D0151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5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E9D55" w14:textId="77777777" w:rsidR="00D54808" w:rsidRPr="008D0151" w:rsidRDefault="008D0151" w:rsidP="004526FD">
            <w:pPr>
              <w:ind w:left="0"/>
              <w:rPr>
                <w:rFonts w:ascii="Calibri" w:eastAsia="Times New Roman" w:hAnsi="Calibri" w:cs="Times New Roman"/>
                <w:lang w:eastAsia="en-AU"/>
              </w:rPr>
            </w:pPr>
            <w:r w:rsidRPr="008D0151">
              <w:rPr>
                <w:rFonts w:eastAsia="Times New Roman" w:cs="Times New Roman"/>
                <w:lang w:eastAsia="en-AU"/>
              </w:rPr>
              <w:t>Cardiac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67C34" w14:textId="77777777" w:rsidR="00D54808" w:rsidRPr="005C4E18" w:rsidRDefault="00D54808" w:rsidP="008D0151">
            <w:pPr>
              <w:ind w:left="0"/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  <w:r w:rsidR="008D0151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A4D0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ABC2B" w14:textId="77777777" w:rsidR="00D54808" w:rsidRPr="005C4E18" w:rsidRDefault="00D54808" w:rsidP="004526FD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VE</w:t>
            </w:r>
          </w:p>
        </w:tc>
      </w:tr>
      <w:tr w:rsidR="00D54808" w:rsidRPr="005A084B" w14:paraId="1033B855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3D6E2" w14:textId="77777777" w:rsidR="00D54808" w:rsidRPr="005A084B" w:rsidRDefault="008D0151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6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7A96" w14:textId="77777777" w:rsidR="00D54808" w:rsidRPr="008D0151" w:rsidRDefault="008D0151" w:rsidP="004526FD">
            <w:pPr>
              <w:ind w:left="0"/>
              <w:rPr>
                <w:rFonts w:eastAsia="Times New Roman" w:cs="Times New Roman"/>
                <w:b/>
                <w:lang w:eastAsia="en-AU"/>
              </w:rPr>
            </w:pPr>
            <w:r w:rsidRPr="008D0151">
              <w:rPr>
                <w:rFonts w:eastAsia="Times New Roman" w:cs="Times New Roman"/>
                <w:b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6A835" w14:textId="77777777" w:rsidR="00D54808" w:rsidRPr="008D0151" w:rsidRDefault="0055640C" w:rsidP="004526FD">
            <w:pPr>
              <w:ind w:left="0"/>
              <w:jc w:val="right"/>
              <w:rPr>
                <w:rFonts w:eastAsia="Times New Roman" w:cs="Times New Roman"/>
                <w:b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color w:val="000000"/>
                <w:lang w:eastAsia="en-AU"/>
              </w:rPr>
              <w:t>0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B952" w14:textId="77777777" w:rsidR="00D54808" w:rsidRPr="008D0151" w:rsidRDefault="00D54808" w:rsidP="004526FD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 w:rsidRPr="008D0151">
              <w:rPr>
                <w:rFonts w:eastAsia="Times New Roman" w:cs="Times New Roman"/>
                <w:b/>
                <w:color w:val="000000"/>
                <w:lang w:eastAsia="en-AU"/>
              </w:rPr>
              <w:t>2.30-5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3DE0" w14:textId="77777777" w:rsidR="00D54808" w:rsidRPr="008D0151" w:rsidRDefault="008D0151" w:rsidP="004526FD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color w:val="000000"/>
                <w:lang w:eastAsia="en-AU"/>
              </w:rPr>
              <w:t>All</w:t>
            </w:r>
          </w:p>
        </w:tc>
      </w:tr>
      <w:tr w:rsidR="00D54808" w:rsidRPr="005A084B" w14:paraId="719AA8DC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5565" w14:textId="77777777" w:rsidR="00D54808" w:rsidRPr="005A084B" w:rsidRDefault="008D0151" w:rsidP="005C4E18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0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FC63A" w14:textId="77777777" w:rsidR="00D54808" w:rsidRPr="008D0151" w:rsidRDefault="00D54808" w:rsidP="004526FD">
            <w:pPr>
              <w:ind w:left="0"/>
              <w:rPr>
                <w:rFonts w:eastAsia="Times New Roman" w:cs="Times New Roman"/>
                <w:lang w:eastAsia="en-AU"/>
              </w:rPr>
            </w:pPr>
            <w:r w:rsidRPr="008D0151">
              <w:rPr>
                <w:rFonts w:eastAsia="Times New Roman" w:cs="Times New Roman"/>
                <w:lang w:eastAsia="en-AU"/>
              </w:rPr>
              <w:t>Cardiac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844C" w14:textId="77777777" w:rsidR="00D54808" w:rsidRPr="005A084B" w:rsidRDefault="00D5480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440BB" w14:textId="77777777" w:rsidR="00D54808" w:rsidRPr="005A084B" w:rsidRDefault="004313BB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.30-3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44011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VE</w:t>
            </w:r>
          </w:p>
        </w:tc>
      </w:tr>
      <w:tr w:rsidR="00D54808" w:rsidRPr="005C4E18" w14:paraId="1FF90482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CF436" w14:textId="77777777" w:rsidR="00D54808" w:rsidRPr="005A084B" w:rsidRDefault="008D0151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2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91DD" w14:textId="77777777" w:rsidR="00D54808" w:rsidRPr="008D0151" w:rsidRDefault="008D0151" w:rsidP="004526FD">
            <w:pPr>
              <w:ind w:left="0"/>
              <w:rPr>
                <w:rFonts w:eastAsia="Times New Roman" w:cs="Times New Roman"/>
                <w:lang w:eastAsia="en-AU"/>
              </w:rPr>
            </w:pPr>
            <w:r w:rsidRPr="008D0151">
              <w:rPr>
                <w:rFonts w:eastAsia="Times New Roman" w:cs="Times New Roman"/>
                <w:lang w:eastAsia="en-AU"/>
              </w:rPr>
              <w:t>Cardiac Disease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58162" w14:textId="77777777" w:rsidR="00D54808" w:rsidRPr="005A084B" w:rsidRDefault="00D54808" w:rsidP="008D0151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</w:t>
            </w:r>
            <w:r w:rsidR="008D0151">
              <w:rPr>
                <w:rFonts w:eastAsia="Times New Roman" w:cs="Times New Roman"/>
                <w:color w:val="000000"/>
                <w:lang w:eastAsia="en-AU"/>
              </w:rPr>
              <w:t>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16BFC" w14:textId="77777777" w:rsidR="00D54808" w:rsidRPr="005A084B" w:rsidRDefault="008D0151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88527" w14:textId="77777777" w:rsidR="00D54808" w:rsidRPr="005A084B" w:rsidRDefault="008D0151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VE</w:t>
            </w:r>
          </w:p>
        </w:tc>
      </w:tr>
      <w:tr w:rsidR="00D54808" w:rsidRPr="005C4E18" w14:paraId="633EF688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EB2D0" w14:textId="77777777" w:rsidR="00D54808" w:rsidRPr="005A084B" w:rsidRDefault="008D0151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6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A942" w14:textId="77777777" w:rsidR="00D54808" w:rsidRPr="008D0151" w:rsidRDefault="00D54808" w:rsidP="004526FD">
            <w:pPr>
              <w:ind w:left="0"/>
              <w:rPr>
                <w:rFonts w:eastAsia="Times New Roman" w:cs="Times New Roman"/>
                <w:lang w:eastAsia="en-AU"/>
              </w:rPr>
            </w:pPr>
            <w:r w:rsidRPr="008D0151">
              <w:rPr>
                <w:rFonts w:eastAsia="Times New Roman" w:cs="Times New Roman"/>
                <w:bCs/>
                <w:lang w:eastAsia="en-AU"/>
              </w:rPr>
              <w:t>Cardiac therapeutic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01EB2" w14:textId="77777777" w:rsidR="00D54808" w:rsidRPr="005A084B" w:rsidRDefault="00D5480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64B7" w14:textId="77777777" w:rsidR="00D54808" w:rsidRPr="005A084B" w:rsidRDefault="008D0151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.30-4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6FFD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D54808" w:rsidRPr="005C4E18" w14:paraId="02737A4F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4988A" w14:textId="77777777" w:rsidR="00D54808" w:rsidRPr="005A084B" w:rsidRDefault="008D0151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7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88C0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Cardiac therapeutic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70471" w14:textId="77777777" w:rsidR="00D54808" w:rsidRPr="005A084B" w:rsidRDefault="008D0151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24E6D" w14:textId="77777777" w:rsidR="00D54808" w:rsidRPr="005A084B" w:rsidRDefault="004313BB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</w:t>
            </w:r>
            <w:r w:rsidR="008D0151">
              <w:rPr>
                <w:rFonts w:eastAsia="Times New Roman" w:cs="Times New Roman"/>
                <w:color w:val="000000"/>
                <w:lang w:eastAsia="en-AU"/>
              </w:rPr>
              <w:t>.30-3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6A3C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NW</w:t>
            </w:r>
          </w:p>
        </w:tc>
      </w:tr>
      <w:tr w:rsidR="00D54808" w:rsidRPr="005C4E18" w14:paraId="2B75AAC2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7DB81" w14:textId="77777777" w:rsidR="00D54808" w:rsidRPr="005A084B" w:rsidRDefault="008D0151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9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9D2F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Diseases of elephant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70332" w14:textId="77777777" w:rsidR="00D54808" w:rsidRPr="005A084B" w:rsidRDefault="008D0151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256F4" w14:textId="77777777" w:rsidR="00D54808" w:rsidRPr="005A084B" w:rsidRDefault="008D0151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948D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6A3FC8" w:rsidRPr="005C4E18" w14:paraId="4DE846F3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9D88" w14:textId="77777777" w:rsidR="006A3FC8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0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4812" w14:textId="77777777" w:rsidR="006A3FC8" w:rsidRPr="006A3FC8" w:rsidRDefault="006A3FC8" w:rsidP="004526FD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 w:rsidRPr="006A3FC8">
              <w:rPr>
                <w:rFonts w:eastAsia="Times New Roman" w:cs="Times New Roman"/>
                <w:b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8FF6" w14:textId="77777777" w:rsidR="006A3FC8" w:rsidRPr="006A3FC8" w:rsidRDefault="0055640C" w:rsidP="004526FD">
            <w:pPr>
              <w:ind w:left="0"/>
              <w:jc w:val="right"/>
              <w:rPr>
                <w:rFonts w:eastAsia="Times New Roman" w:cs="Times New Roman"/>
                <w:b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color w:val="000000"/>
                <w:lang w:eastAsia="en-AU"/>
              </w:rPr>
              <w:t>03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BDC3" w14:textId="77777777" w:rsidR="006A3FC8" w:rsidRPr="006A3FC8" w:rsidRDefault="004313BB" w:rsidP="004526FD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color w:val="000000"/>
                <w:lang w:eastAsia="en-AU"/>
              </w:rPr>
              <w:t>2.30-5</w:t>
            </w:r>
            <w:r w:rsidR="006A3FC8" w:rsidRPr="006A3FC8">
              <w:rPr>
                <w:rFonts w:eastAsia="Times New Roman" w:cs="Times New Roman"/>
                <w:b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CC32C" w14:textId="77777777" w:rsidR="006A3FC8" w:rsidRPr="006A3FC8" w:rsidRDefault="006A3FC8" w:rsidP="004526FD">
            <w:pPr>
              <w:ind w:left="0"/>
              <w:rPr>
                <w:rFonts w:eastAsia="Times New Roman" w:cs="Times New Roman"/>
                <w:b/>
                <w:color w:val="000000"/>
                <w:lang w:eastAsia="en-AU"/>
              </w:rPr>
            </w:pPr>
            <w:r w:rsidRPr="006A3FC8">
              <w:rPr>
                <w:rFonts w:eastAsia="Times New Roman" w:cs="Times New Roman"/>
                <w:b/>
                <w:color w:val="000000"/>
                <w:lang w:eastAsia="en-AU"/>
              </w:rPr>
              <w:t>All</w:t>
            </w:r>
          </w:p>
        </w:tc>
      </w:tr>
      <w:tr w:rsidR="00D54808" w:rsidRPr="005C4E18" w14:paraId="774B90BA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6BB8E" w14:textId="77777777" w:rsidR="00D54808" w:rsidRPr="005A084B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3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2A47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Diseases of elephant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AAA6" w14:textId="77777777" w:rsidR="00D54808" w:rsidRPr="005A084B" w:rsidRDefault="00D5480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F9FBC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FCBD6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D54808" w:rsidRPr="005C4E18" w14:paraId="4FE582BF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FC346B" w14:textId="77777777" w:rsidR="00D54808" w:rsidRPr="005A084B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4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3C8A8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Diseases of other mammal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5C26D" w14:textId="77777777" w:rsidR="00D54808" w:rsidRPr="005A084B" w:rsidRDefault="00D5480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0B0EF" w14:textId="77777777" w:rsidR="00D54808" w:rsidRPr="005A084B" w:rsidRDefault="004313BB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.30-3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07281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D54808" w:rsidRPr="005C4E18" w14:paraId="6C1544A4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5C8F5" w14:textId="77777777" w:rsidR="00D54808" w:rsidRPr="005A084B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6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B243D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Diseases of wild bird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A0BB4" w14:textId="77777777" w:rsidR="00D54808" w:rsidRPr="005A084B" w:rsidRDefault="006A3FC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9FE688" w14:textId="77777777" w:rsidR="00D54808" w:rsidRPr="005A084B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BF010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D54808" w:rsidRPr="005C4E18" w14:paraId="41DEC6E5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73594" w14:textId="77777777" w:rsidR="00D54808" w:rsidRPr="005A084B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0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CF14C1" w14:textId="77777777" w:rsidR="00D54808" w:rsidRPr="005A084B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iseases of wild birds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5C0D7A" w14:textId="77777777" w:rsidR="00D54808" w:rsidRPr="005A084B" w:rsidRDefault="00D5480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7DC13D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AF251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D54808" w:rsidRPr="005C4E18" w14:paraId="59CEA6A0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1253F" w14:textId="77777777" w:rsidR="00D54808" w:rsidRPr="005A084B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1/03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7EA47F" w14:textId="77777777" w:rsidR="00D54808" w:rsidRPr="005A084B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Feline Medic</w:t>
            </w:r>
            <w:r w:rsidR="00FD6282">
              <w:rPr>
                <w:rFonts w:eastAsia="Times New Roman" w:cs="Times New Roman"/>
                <w:color w:val="000000"/>
                <w:lang w:eastAsia="en-AU"/>
              </w:rPr>
              <w:t>i</w:t>
            </w:r>
            <w:r>
              <w:rPr>
                <w:rFonts w:eastAsia="Times New Roman" w:cs="Times New Roman"/>
                <w:color w:val="000000"/>
                <w:lang w:eastAsia="en-AU"/>
              </w:rPr>
              <w:t>ne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798856" w14:textId="77777777" w:rsidR="00D54808" w:rsidRPr="005A084B" w:rsidRDefault="00D5480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7009CE" w14:textId="77777777" w:rsidR="00D54808" w:rsidRPr="005A084B" w:rsidRDefault="004313BB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.30-3</w:t>
            </w:r>
            <w:r w:rsidR="00D54808"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351760" w14:textId="77777777" w:rsidR="00D54808" w:rsidRPr="005A084B" w:rsidRDefault="00D5480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6A3FC8" w:rsidRPr="005C4E18" w14:paraId="1F78E7DB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DB1F6A" w14:textId="77777777" w:rsidR="006A3FC8" w:rsidRPr="005A084B" w:rsidRDefault="00FD6282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02/04</w:t>
            </w:r>
            <w:r w:rsidR="006A3FC8">
              <w:rPr>
                <w:rFonts w:ascii="Calibri" w:eastAsia="Times New Roman" w:hAnsi="Calibri" w:cs="Times New Roman"/>
                <w:color w:val="000000"/>
                <w:lang w:eastAsia="en-AU"/>
              </w:rPr>
              <w:t>/2020</w:t>
            </w: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116CC" w14:textId="77777777" w:rsidR="006A3FC8" w:rsidRPr="005A084B" w:rsidRDefault="006A3FC8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Feline Medicine</w:t>
            </w: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E48287" w14:textId="77777777" w:rsidR="006A3FC8" w:rsidRPr="005A084B" w:rsidRDefault="006A3FC8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703688" w14:textId="77777777" w:rsidR="006A3FC8" w:rsidRPr="005A084B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8CFCF" w14:textId="77777777" w:rsidR="006A3FC8" w:rsidRPr="005A084B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6A3FC8" w:rsidRPr="005C4E18" w14:paraId="64382141" w14:textId="77777777" w:rsidTr="00B75C51">
        <w:trPr>
          <w:trHeight w:val="315"/>
        </w:trPr>
        <w:tc>
          <w:tcPr>
            <w:tcW w:w="13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3841D" w14:textId="77777777" w:rsidR="006A3FC8" w:rsidRPr="005A084B" w:rsidRDefault="006A3FC8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4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D03849" w14:textId="77777777" w:rsidR="006A3FC8" w:rsidRPr="005A084B" w:rsidRDefault="006A3FC8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C03CA" w14:textId="77777777" w:rsidR="006A3FC8" w:rsidRPr="005A084B" w:rsidRDefault="006A3FC8" w:rsidP="003966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FA29DC" w14:textId="77777777" w:rsidR="006A3FC8" w:rsidRPr="005A084B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4AFB7" w14:textId="77777777" w:rsidR="006A3FC8" w:rsidRDefault="006A3FC8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</w:p>
          <w:p w14:paraId="4C75F4AB" w14:textId="77777777" w:rsidR="00396669" w:rsidRPr="005A084B" w:rsidRDefault="00396669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</w:p>
        </w:tc>
      </w:tr>
      <w:tr w:rsidR="00396669" w:rsidRPr="005C4E18" w14:paraId="4E07BC03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0B259" w14:textId="77777777" w:rsidR="00396669" w:rsidRPr="005A084B" w:rsidRDefault="00396669" w:rsidP="00090356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lastRenderedPageBreak/>
              <w:t>03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A6E437" w14:textId="77777777" w:rsidR="00396669" w:rsidRPr="005A084B" w:rsidRDefault="00396669" w:rsidP="00090356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Feline Medicine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DCA53" w14:textId="77777777" w:rsidR="00396669" w:rsidRPr="005A084B" w:rsidRDefault="00396669" w:rsidP="00090356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 w:rsidRPr="005A084B"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7C2C4" w14:textId="77777777" w:rsidR="00396669" w:rsidRPr="005A084B" w:rsidRDefault="00396669" w:rsidP="00090356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</w:t>
            </w:r>
            <w:r w:rsidR="0071057B">
              <w:rPr>
                <w:rFonts w:eastAsia="Times New Roman" w:cs="Times New Roman"/>
                <w:color w:val="000000"/>
                <w:lang w:eastAsia="en-AU"/>
              </w:rPr>
              <w:t>30-4</w:t>
            </w:r>
            <w:r w:rsidRPr="005A084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7D9B5" w14:textId="77777777" w:rsidR="00396669" w:rsidRPr="005A084B" w:rsidRDefault="00396669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D</w:t>
            </w:r>
          </w:p>
        </w:tc>
      </w:tr>
      <w:tr w:rsidR="0071057B" w:rsidRPr="005C4E18" w14:paraId="5B4F8EEF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C48EF7" w14:textId="77777777" w:rsidR="0071057B" w:rsidRDefault="0071057B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0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D6556" w14:textId="77777777" w:rsidR="0071057B" w:rsidRPr="005A084B" w:rsidRDefault="0071057B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Infectious diseases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55249" w14:textId="77777777" w:rsidR="0071057B" w:rsidRPr="005A084B" w:rsidRDefault="0071057B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027D47" w14:textId="77777777" w:rsidR="0071057B" w:rsidRPr="005A084B" w:rsidRDefault="0071057B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D06ED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71057B" w:rsidRPr="005C4E18" w14:paraId="6738B8DC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B42B0" w14:textId="77777777" w:rsidR="0071057B" w:rsidRDefault="0071057B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1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A27F1" w14:textId="77777777" w:rsidR="0071057B" w:rsidRPr="005A084B" w:rsidRDefault="0071057B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Infectious diseases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AFF66" w14:textId="77777777" w:rsidR="0071057B" w:rsidRPr="005A084B" w:rsidRDefault="0071057B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4C466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.30-3</w:t>
            </w:r>
            <w:r w:rsidR="0071057B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F3674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DRA</w:t>
            </w:r>
          </w:p>
        </w:tc>
      </w:tr>
      <w:tr w:rsidR="0071057B" w:rsidRPr="005C4E18" w14:paraId="0F9C5CC6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18BD05" w14:textId="77777777" w:rsidR="0071057B" w:rsidRDefault="0071057B" w:rsidP="009B7C55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3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82E45" w14:textId="77777777" w:rsidR="0071057B" w:rsidRPr="005A084B" w:rsidRDefault="00B74489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B41BE2" w14:textId="77777777" w:rsidR="0071057B" w:rsidRPr="005A084B" w:rsidRDefault="00B74489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9E68AC" w14:textId="77777777" w:rsidR="0071057B" w:rsidRPr="005A084B" w:rsidRDefault="00B74489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22517A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ll</w:t>
            </w:r>
          </w:p>
        </w:tc>
      </w:tr>
      <w:tr w:rsidR="0071057B" w:rsidRPr="005C4E18" w14:paraId="63B0C36C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FD089" w14:textId="77777777" w:rsidR="0071057B" w:rsidRPr="005A084B" w:rsidRDefault="0071057B" w:rsidP="009B7C55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4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00D99" w14:textId="77777777" w:rsidR="0071057B" w:rsidRPr="005A084B" w:rsidRDefault="00B74489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E65F26" w14:textId="77777777" w:rsidR="0071057B" w:rsidRPr="005A084B" w:rsidRDefault="00EA0526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3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D3A54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.30-5</w:t>
            </w:r>
            <w:r w:rsidR="00B74489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3765D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ll</w:t>
            </w:r>
          </w:p>
        </w:tc>
      </w:tr>
      <w:tr w:rsidR="0071057B" w:rsidRPr="005C4E18" w14:paraId="7644660F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5E6F8" w14:textId="77777777" w:rsidR="0071057B" w:rsidRDefault="0071057B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7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BA7EAE" w14:textId="77777777" w:rsidR="0071057B" w:rsidRPr="005A084B" w:rsidRDefault="00B74489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9A90BC" w14:textId="77777777" w:rsidR="0071057B" w:rsidRPr="005A084B" w:rsidRDefault="00B74489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F469F" w14:textId="77777777" w:rsidR="0071057B" w:rsidRPr="005A084B" w:rsidRDefault="00B74489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2.30-4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354928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ll</w:t>
            </w:r>
          </w:p>
        </w:tc>
      </w:tr>
      <w:tr w:rsidR="0071057B" w:rsidRPr="005C4E18" w14:paraId="0F2682B8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0C4842" w14:textId="77777777" w:rsidR="0071057B" w:rsidRDefault="0071057B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8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CDABA" w14:textId="77777777" w:rsidR="0071057B" w:rsidRPr="005A084B" w:rsidRDefault="00B74489" w:rsidP="008D2A69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9FE7BC" w14:textId="77777777" w:rsidR="0071057B" w:rsidRPr="005A084B" w:rsidRDefault="00B74489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2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A1327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1.30-3</w:t>
            </w:r>
            <w:r w:rsidR="00B74489">
              <w:rPr>
                <w:rFonts w:eastAsia="Times New Roman" w:cs="Times New Roman"/>
                <w:color w:val="000000"/>
                <w:lang w:eastAsia="en-AU"/>
              </w:rPr>
              <w:t>.30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DA2AB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ll</w:t>
            </w:r>
          </w:p>
        </w:tc>
      </w:tr>
      <w:tr w:rsidR="0071057B" w:rsidRPr="005C4E18" w14:paraId="3C91BE8F" w14:textId="77777777" w:rsidTr="00B75C51">
        <w:trPr>
          <w:trHeight w:val="315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1856A" w14:textId="77777777" w:rsidR="0071057B" w:rsidRPr="005A084B" w:rsidRDefault="0071057B" w:rsidP="005C4E18">
            <w:pPr>
              <w:ind w:left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0/04/2020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1812AB" w14:textId="77777777" w:rsidR="0071057B" w:rsidRPr="005A084B" w:rsidRDefault="00B74489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Case discussion</w:t>
            </w:r>
          </w:p>
        </w:tc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0F7D2" w14:textId="77777777" w:rsidR="0071057B" w:rsidRPr="005A084B" w:rsidRDefault="00B74489" w:rsidP="004526FD">
            <w:pPr>
              <w:ind w:left="0"/>
              <w:jc w:val="right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01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801AFE" w14:textId="77777777" w:rsidR="0071057B" w:rsidRPr="005A084B" w:rsidRDefault="00B74489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3.30-4.30</w:t>
            </w:r>
            <w:r w:rsidR="0055640C">
              <w:rPr>
                <w:rFonts w:eastAsia="Times New Roman" w:cs="Times New Roman"/>
                <w:color w:val="000000"/>
                <w:lang w:eastAsia="en-AU"/>
              </w:rPr>
              <w:t xml:space="preserve"> Pm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844BD" w14:textId="77777777" w:rsidR="0071057B" w:rsidRPr="005A084B" w:rsidRDefault="00EA0526" w:rsidP="004526FD">
            <w:pPr>
              <w:ind w:left="0"/>
              <w:rPr>
                <w:rFonts w:eastAsia="Times New Roman" w:cs="Times New Roman"/>
                <w:color w:val="000000"/>
                <w:lang w:eastAsia="en-AU"/>
              </w:rPr>
            </w:pPr>
            <w:r>
              <w:rPr>
                <w:rFonts w:eastAsia="Times New Roman" w:cs="Times New Roman"/>
                <w:color w:val="000000"/>
                <w:lang w:eastAsia="en-AU"/>
              </w:rPr>
              <w:t>All</w:t>
            </w:r>
          </w:p>
        </w:tc>
      </w:tr>
    </w:tbl>
    <w:p w14:paraId="3E483AC2" w14:textId="77777777" w:rsidR="00B74489" w:rsidRDefault="00B74489"/>
    <w:p w14:paraId="7402F0E7" w14:textId="77777777" w:rsidR="00B74489" w:rsidRDefault="00B74489" w:rsidP="00B74489">
      <w:pPr>
        <w:ind w:left="0"/>
      </w:pPr>
    </w:p>
    <w:p w14:paraId="2FE0B240" w14:textId="77777777" w:rsidR="00B74489" w:rsidRDefault="00B74489" w:rsidP="00B74489">
      <w:r>
        <w:t>AD</w:t>
      </w:r>
      <w:r>
        <w:tab/>
        <w:t>Prof. Ashoka Dangolla</w:t>
      </w:r>
    </w:p>
    <w:p w14:paraId="5A22FD1E" w14:textId="77777777" w:rsidR="00B74489" w:rsidRDefault="00B74489" w:rsidP="00B74489">
      <w:r>
        <w:t>NW</w:t>
      </w:r>
      <w:r>
        <w:tab/>
        <w:t>Dr. Nayana Wijayawardhane</w:t>
      </w:r>
    </w:p>
    <w:p w14:paraId="0B5546C3" w14:textId="77777777" w:rsidR="00B74489" w:rsidRDefault="00B74489" w:rsidP="00B74489">
      <w:r>
        <w:t>ER</w:t>
      </w:r>
      <w:r>
        <w:tab/>
        <w:t>Dr. Eranda Rajapakse</w:t>
      </w:r>
    </w:p>
    <w:p w14:paraId="618858AA" w14:textId="77777777" w:rsidR="00B74489" w:rsidRDefault="00B74489" w:rsidP="00B74489">
      <w:r>
        <w:t>VE      Dr. Vathsala Edirimanne</w:t>
      </w:r>
    </w:p>
    <w:p w14:paraId="46BE69F1" w14:textId="77777777" w:rsidR="00B74489" w:rsidRDefault="00B74489" w:rsidP="00B74489">
      <w:pPr>
        <w:ind w:left="0"/>
      </w:pPr>
      <w:r>
        <w:t xml:space="preserve">  DRA</w:t>
      </w:r>
      <w:r>
        <w:tab/>
        <w:t>Dr. Anuruddhika Dissanayake</w:t>
      </w:r>
    </w:p>
    <w:p w14:paraId="11F329E1" w14:textId="77777777" w:rsidR="0026155E" w:rsidRPr="00B74489" w:rsidRDefault="0026155E" w:rsidP="00B74489"/>
    <w:sectPr w:rsidR="0026155E" w:rsidRPr="00B74489" w:rsidSect="00FD6282">
      <w:pgSz w:w="11906" w:h="16838"/>
      <w:pgMar w:top="1247" w:right="1077" w:bottom="1247" w:left="1077" w:header="709" w:footer="709" w:gutter="5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TYyMDU0MrI0NzFS0lEKTi0uzszPAykwqQUAUwcWLywAAAA="/>
  </w:docVars>
  <w:rsids>
    <w:rsidRoot w:val="005C4E18"/>
    <w:rsid w:val="00070145"/>
    <w:rsid w:val="000C13DE"/>
    <w:rsid w:val="001B59A6"/>
    <w:rsid w:val="0026155E"/>
    <w:rsid w:val="00270D1D"/>
    <w:rsid w:val="002B55C5"/>
    <w:rsid w:val="00341CF8"/>
    <w:rsid w:val="00396669"/>
    <w:rsid w:val="003A54F5"/>
    <w:rsid w:val="003D5BB0"/>
    <w:rsid w:val="004313BB"/>
    <w:rsid w:val="0055640C"/>
    <w:rsid w:val="0057166A"/>
    <w:rsid w:val="00581941"/>
    <w:rsid w:val="005A084B"/>
    <w:rsid w:val="005C4E18"/>
    <w:rsid w:val="005D5E84"/>
    <w:rsid w:val="00621DBB"/>
    <w:rsid w:val="006A3FC8"/>
    <w:rsid w:val="006C6962"/>
    <w:rsid w:val="0071057B"/>
    <w:rsid w:val="0071555B"/>
    <w:rsid w:val="00754F8F"/>
    <w:rsid w:val="00775C25"/>
    <w:rsid w:val="0078622C"/>
    <w:rsid w:val="0085286D"/>
    <w:rsid w:val="008D0151"/>
    <w:rsid w:val="00946D1D"/>
    <w:rsid w:val="00A10574"/>
    <w:rsid w:val="00A65034"/>
    <w:rsid w:val="00AC0725"/>
    <w:rsid w:val="00B433E0"/>
    <w:rsid w:val="00B74489"/>
    <w:rsid w:val="00B75C51"/>
    <w:rsid w:val="00C44820"/>
    <w:rsid w:val="00CB5589"/>
    <w:rsid w:val="00D54808"/>
    <w:rsid w:val="00D807BE"/>
    <w:rsid w:val="00DE7274"/>
    <w:rsid w:val="00EA0526"/>
    <w:rsid w:val="00F41BAF"/>
    <w:rsid w:val="00F7430F"/>
    <w:rsid w:val="00FD6282"/>
    <w:rsid w:val="00FF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A1FB6"/>
  <w15:docId w15:val="{C42F7F37-94D4-4608-9DFC-930593ADE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ind w:left="17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01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1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9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thsala Edirimanne</cp:lastModifiedBy>
  <cp:revision>5</cp:revision>
  <cp:lastPrinted>2020-01-06T09:18:00Z</cp:lastPrinted>
  <dcterms:created xsi:type="dcterms:W3CDTF">2020-01-21T04:07:00Z</dcterms:created>
  <dcterms:modified xsi:type="dcterms:W3CDTF">2020-01-22T05:25:00Z</dcterms:modified>
</cp:coreProperties>
</file>